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0A575DE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179D53E9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6FA2CCF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4A48BA2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315F2E">
              <w:rPr>
                <w:rFonts w:ascii="Arial" w:hAnsi="Arial" w:cs="Arial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539D5BC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319AC20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68118E" w:rsidRP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56D6782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AED388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2BFFF509" w:rsidR="00792C96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6B5FC7">
              <w:rPr>
                <w:rFonts w:ascii="Arial" w:hAnsi="Arial" w:cs="Arial"/>
                <w:sz w:val="16"/>
              </w:rPr>
              <w:t>eNA_Ph3 (9.23.2) [6]</w:t>
            </w:r>
          </w:p>
          <w:p w14:paraId="7642D9AC" w14:textId="65A178C5" w:rsidR="00CA6822" w:rsidRPr="00355FBA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Eth4MWAB</w:t>
            </w:r>
            <w:r w:rsidR="00355FBA" w:rsidRPr="00355FBA">
              <w:rPr>
                <w:rFonts w:ascii="Arial" w:hAnsi="Arial" w:cs="Arial"/>
                <w:sz w:val="16"/>
              </w:rPr>
              <w:t xml:space="preserve"> [1]</w:t>
            </w:r>
          </w:p>
          <w:p w14:paraId="606E0126" w14:textId="48845529" w:rsidR="00CA6822" w:rsidRPr="00DD41E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55FBA">
              <w:rPr>
                <w:rFonts w:ascii="Arial" w:hAnsi="Arial" w:cs="Arial"/>
                <w:sz w:val="16"/>
              </w:rPr>
              <w:t>TEI20_MACSUB</w:t>
            </w:r>
            <w:r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]</w:t>
            </w:r>
          </w:p>
          <w:p w14:paraId="6ED2492B" w14:textId="22C38281" w:rsidR="00954E7E" w:rsidRPr="00DD41E3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2C66569C" w:rsidR="00CA6822" w:rsidRPr="00355FBA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EPS</w:t>
            </w:r>
            <w:r w:rsidR="00355FBA">
              <w:rPr>
                <w:rFonts w:ascii="Arial" w:hAnsi="Arial" w:cs="Arial"/>
                <w:sz w:val="16"/>
              </w:rPr>
              <w:t xml:space="preserve"> [3]</w:t>
            </w:r>
          </w:p>
          <w:p w14:paraId="33F9B8D8" w14:textId="2BDFAADA" w:rsidR="00CD3C33" w:rsidRPr="00355FBA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RLTEREST</w:t>
            </w:r>
            <w:r w:rsidR="00355FBA">
              <w:rPr>
                <w:rFonts w:ascii="Arial" w:hAnsi="Arial" w:cs="Arial"/>
                <w:sz w:val="16"/>
              </w:rPr>
              <w:t xml:space="preserve"> [1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7DB803B7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4 (cont), </w:t>
            </w:r>
            <w:ins w:id="0" w:author="Andrew Bennett/Communications Research /SRUK/Principal Engineer/Samsung Electronics" w:date="2025-10-14T12:33:00Z">
              <w:r w:rsidR="00F778B1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WT#6, </w:t>
              </w:r>
            </w:ins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1A83107F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311C8ED6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BB2F36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BB2F36" w:rsidRPr="00457101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6E47B947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11) [4]</w:t>
            </w:r>
          </w:p>
          <w:p w14:paraId="634BF401" w14:textId="2940FDE1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7]</w:t>
            </w:r>
          </w:p>
          <w:p w14:paraId="012DDC7C" w14:textId="00E8F41F" w:rsidR="00BB2F36" w:rsidRPr="00124BF7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BB2F36" w:rsidRPr="009A3C69" w:rsidRDefault="00BB2F36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3947DD71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5071663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66310A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66310A" w:rsidRPr="00457101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66310A" w:rsidRPr="00117F2D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17F2D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117F2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3633BE55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337B58C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E861" w14:textId="77777777" w:rsidR="00A064C0" w:rsidRPr="006B5FC7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[15]</w:t>
            </w:r>
          </w:p>
          <w:p w14:paraId="7CD88859" w14:textId="0B1C46DD" w:rsidR="00117F2D" w:rsidRPr="00BB2F36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A3AB8" w14:textId="77777777" w:rsidR="00302F59" w:rsidRPr="006B5FC7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6) [15]</w:t>
            </w:r>
          </w:p>
          <w:p w14:paraId="6E62729A" w14:textId="2D2FE6E6" w:rsidR="00117F2D" w:rsidRPr="00BB2F36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73592E26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, WT#6 (cont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020FF25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8CFC50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6C5592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BB2F36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6796D796" w:rsidR="00FE4F1D" w:rsidRPr="006B5FC7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hAnsi="Arial" w:cs="Arial"/>
                <w:sz w:val="16"/>
                <w:szCs w:val="16"/>
              </w:rPr>
              <w:lastRenderedPageBreak/>
              <w:t>FS_NG_RTC_Ph3_ARC (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46B073A5" w14:textId="18A382DF" w:rsidR="00E34D5C" w:rsidRPr="006B5FC7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581B83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54D914C" w14:textId="615848A4" w:rsidR="00E34D5C" w:rsidRPr="00D26A9F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77777777" w:rsidR="00316188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  <w:p w14:paraId="7A5164BE" w14:textId="41C67FDA" w:rsidR="00E34D5C" w:rsidRPr="009A3C69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230763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2FB8FE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6B5FC7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26121C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64708F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BB2F36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  <w:p w14:paraId="2BB97D72" w14:textId="05478693" w:rsidR="002F61B7" w:rsidRPr="006B5FC7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1559A8F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D960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B02497F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553217B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7DC52FC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05A64D9B" w:rsidR="0026121C" w:rsidRPr="006C559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 [6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032DAFCC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10C6029E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75F127C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4.1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64708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77777777" w:rsidR="00DD41E3" w:rsidRPr="006B5FC7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552FDC1B" w14:textId="77777777" w:rsidR="00CC517E" w:rsidRPr="006B5FC7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6B5FC7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77777777" w:rsidR="00C02179" w:rsidRPr="006B5FC7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10]</w:t>
            </w:r>
          </w:p>
          <w:p w14:paraId="6274E4A6" w14:textId="3EA8A872" w:rsidR="009062A0" w:rsidRPr="006B5FC7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32C1" w14:textId="77777777" w:rsidR="009062A0" w:rsidRPr="0080779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</w:t>
            </w:r>
            <w:r w:rsidRPr="00807790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ARC (20.6.x)</w:t>
            </w:r>
          </w:p>
          <w:p w14:paraId="39749962" w14:textId="40F51B22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1C1964EF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106BC808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224B82E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5E8F4F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115A991F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BB13316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9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77777777" w:rsidR="0015693D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1655C9A8" w14:textId="5A4451BE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77777777" w:rsidR="0015693D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679443CC" w14:textId="1D4721C8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541E4BE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1E58BB0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0006E1FE" w:rsidR="009062A0" w:rsidRPr="006C5592" w:rsidRDefault="0080779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del w:id="1" w:author="Andrew Bennett/Communications Research /SRUK/Principal Engineer/Samsung Electronics" w:date="2025-10-14T13:56:00Z">
              <w:r w:rsidRPr="006B5FC7" w:rsidDel="00671B9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Pre-Rel-19 maint</w:delText>
              </w:r>
              <w:r w:rsidRPr="0064708F" w:rsidDel="00671B92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delText xml:space="preserve"> </w:delText>
              </w:r>
              <w:r w:rsidR="0064708F" w:rsidRPr="0064708F" w:rsidDel="00671B92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delText>(tbd</w:delText>
              </w:r>
              <w:r w:rsidR="0064708F" w:rsidRPr="006C5592" w:rsidDel="00671B92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delText>)</w:delText>
              </w:r>
            </w:del>
            <w:bookmarkStart w:id="2" w:name="_GoBack"/>
            <w:bookmarkEnd w:id="2"/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BB2F36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1BF0FE2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E2C9BE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44B116DC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1478379" w14:textId="79AC0E6A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FB55" w14:textId="565A05A8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50A7C">
              <w:rPr>
                <w:rFonts w:ascii="Arial" w:hAnsi="Arial" w:cs="Arial"/>
                <w:sz w:val="16"/>
              </w:rPr>
              <w:t>TEI20_NetShare_Ph2-ARC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3395510" w14:textId="64EB26A9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87786" w14:textId="2F00AADB" w:rsidR="004133D0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D26A9F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135B9" w14:textId="77777777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77777777" w:rsidR="00DD41E3" w:rsidRPr="006B5FC7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6D0A9BAA" w:rsidR="00DD41E3" w:rsidRPr="00C42333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124BF7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124BF7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5938D2B0" w14:textId="4E0219EE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C361737" w14:textId="10384196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76438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B0320" w14:textId="77777777" w:rsidR="00462B4D" w:rsidRDefault="00462B4D">
      <w:pPr>
        <w:spacing w:after="0"/>
      </w:pPr>
      <w:r>
        <w:separator/>
      </w:r>
    </w:p>
  </w:endnote>
  <w:endnote w:type="continuationSeparator" w:id="0">
    <w:p w14:paraId="2D4E2AD4" w14:textId="77777777" w:rsidR="00462B4D" w:rsidRDefault="00462B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7E4FA" w14:textId="77777777" w:rsidR="00462B4D" w:rsidRDefault="00462B4D">
      <w:pPr>
        <w:spacing w:after="0"/>
      </w:pPr>
      <w:r>
        <w:separator/>
      </w:r>
    </w:p>
  </w:footnote>
  <w:footnote w:type="continuationSeparator" w:id="0">
    <w:p w14:paraId="6DEC5F75" w14:textId="77777777" w:rsidR="00462B4D" w:rsidRDefault="00462B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ABE4F60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71B92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91446-DDE4-4D6F-9F67-DF2CA552B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10-14T05:55:00Z</dcterms:created>
  <dcterms:modified xsi:type="dcterms:W3CDTF">2025-10-1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